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A5429" w14:textId="77777777" w:rsidR="00286E75" w:rsidRPr="00286E75" w:rsidRDefault="00286E75" w:rsidP="00B54CF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5FCB7133" w14:textId="77777777" w:rsidR="00B54CFC" w:rsidRPr="00B54CFC" w:rsidRDefault="00B54CFC" w:rsidP="00B54CFC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</w:pPr>
      <w:r w:rsidRPr="00B54CFC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 xml:space="preserve">JONAVOS RAJONO </w:t>
      </w:r>
      <w:r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 xml:space="preserve">JAUNIMO </w:t>
      </w:r>
      <w:r w:rsidRPr="00B54CFC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>VISUOMENINIŲ ORGANIZACIJŲ SĄJUNGA</w:t>
      </w:r>
    </w:p>
    <w:p w14:paraId="1AC2963C" w14:textId="77777777" w:rsidR="00286E75" w:rsidRPr="00B54CFC" w:rsidRDefault="00B54CFC" w:rsidP="00B54CFC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</w:pPr>
      <w:r w:rsidRPr="00B54CFC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>,,APSKRITAS STALAS“</w:t>
      </w:r>
    </w:p>
    <w:p w14:paraId="360A3412" w14:textId="77777777" w:rsidR="00286E75" w:rsidRPr="00286E75" w:rsidRDefault="00286E75" w:rsidP="00286E75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6A833E7F" w14:textId="4BB84B66" w:rsidR="00E3595A" w:rsidRPr="00E3595A" w:rsidRDefault="00E3595A" w:rsidP="00E3595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LT" w:eastAsia="en-GB"/>
        </w:rPr>
      </w:pPr>
      <w:r w:rsidRPr="00E3595A">
        <w:rPr>
          <w:rFonts w:ascii="Times New Roman" w:eastAsia="Times New Roman" w:hAnsi="Times New Roman" w:cs="Times New Roman"/>
          <w:sz w:val="24"/>
          <w:szCs w:val="24"/>
          <w:lang w:val="en-LT" w:eastAsia="en-GB"/>
        </w:rPr>
        <w:fldChar w:fldCharType="begin"/>
      </w:r>
      <w:r w:rsidRPr="00E3595A">
        <w:rPr>
          <w:rFonts w:ascii="Times New Roman" w:eastAsia="Times New Roman" w:hAnsi="Times New Roman" w:cs="Times New Roman"/>
          <w:sz w:val="24"/>
          <w:szCs w:val="24"/>
          <w:lang w:val="en-LT" w:eastAsia="en-GB"/>
        </w:rPr>
        <w:instrText xml:space="preserve"> INCLUDEPICTURE "https://jonavosjaunimas.lt/wp-content/uploads/sites/668/2018/06/Facebook-profile-e1528898878489.png" \* MERGEFORMATINET </w:instrText>
      </w:r>
      <w:r w:rsidRPr="00E3595A">
        <w:rPr>
          <w:rFonts w:ascii="Times New Roman" w:eastAsia="Times New Roman" w:hAnsi="Times New Roman" w:cs="Times New Roman"/>
          <w:sz w:val="24"/>
          <w:szCs w:val="24"/>
          <w:lang w:val="en-LT" w:eastAsia="en-GB"/>
        </w:rPr>
        <w:fldChar w:fldCharType="separate"/>
      </w:r>
      <w:r w:rsidRPr="00E3595A">
        <w:rPr>
          <w:rFonts w:ascii="Times New Roman" w:eastAsia="Times New Roman" w:hAnsi="Times New Roman" w:cs="Times New Roman"/>
          <w:noProof/>
          <w:sz w:val="24"/>
          <w:szCs w:val="24"/>
          <w:lang w:val="en-LT" w:eastAsia="en-GB"/>
        </w:rPr>
        <w:drawing>
          <wp:inline distT="0" distB="0" distL="0" distR="0" wp14:anchorId="78315441" wp14:editId="177A3767">
            <wp:extent cx="4104005" cy="3559810"/>
            <wp:effectExtent l="0" t="0" r="0" b="0"/>
            <wp:docPr id="1" name="Picture 1" descr="Organizacijos narės | Jon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ganizacijos narės | JonA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5" cy="355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595A">
        <w:rPr>
          <w:rFonts w:ascii="Times New Roman" w:eastAsia="Times New Roman" w:hAnsi="Times New Roman" w:cs="Times New Roman"/>
          <w:sz w:val="24"/>
          <w:szCs w:val="24"/>
          <w:lang w:val="en-LT" w:eastAsia="en-GB"/>
        </w:rPr>
        <w:fldChar w:fldCharType="end"/>
      </w:r>
    </w:p>
    <w:p w14:paraId="407C59D3" w14:textId="784F6A9F" w:rsidR="00577CBA" w:rsidRDefault="00577CBA" w:rsidP="00286E75">
      <w:pPr>
        <w:spacing w:line="240" w:lineRule="auto"/>
        <w:jc w:val="center"/>
        <w:rPr>
          <w:rFonts w:ascii="Calibri" w:eastAsia="Times New Roman" w:hAnsi="Calibri" w:cs="Times New Roman"/>
          <w:b/>
          <w:bCs/>
          <w:color w:val="000000"/>
          <w:sz w:val="40"/>
          <w:szCs w:val="40"/>
          <w:lang w:eastAsia="lt-LT"/>
        </w:rPr>
      </w:pPr>
    </w:p>
    <w:p w14:paraId="7D8ED1D5" w14:textId="77777777" w:rsidR="00577CBA" w:rsidRDefault="00577CBA" w:rsidP="00286E75">
      <w:pPr>
        <w:spacing w:line="240" w:lineRule="auto"/>
        <w:jc w:val="center"/>
        <w:rPr>
          <w:rFonts w:ascii="Calibri" w:eastAsia="Times New Roman" w:hAnsi="Calibri" w:cs="Times New Roman"/>
          <w:b/>
          <w:bCs/>
          <w:color w:val="000000"/>
          <w:sz w:val="40"/>
          <w:szCs w:val="40"/>
          <w:lang w:eastAsia="lt-LT"/>
        </w:rPr>
      </w:pPr>
    </w:p>
    <w:p w14:paraId="6B14E4F1" w14:textId="77777777" w:rsidR="00286E75" w:rsidRPr="00B54CFC" w:rsidRDefault="00B54CFC" w:rsidP="00286E7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</w:pPr>
      <w:r w:rsidRPr="00B54CFC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>STRATEGIJA</w:t>
      </w:r>
    </w:p>
    <w:p w14:paraId="1B9FE877" w14:textId="77777777" w:rsidR="00B54CFC" w:rsidRPr="00B54CFC" w:rsidRDefault="00B54CFC" w:rsidP="00286E7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>20</w:t>
      </w:r>
      <w:r w:rsidR="00293FA4" w:rsidRPr="00E3595A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>21</w:t>
      </w:r>
      <w:r w:rsidRPr="00B54CFC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>-202</w:t>
      </w:r>
      <w:r w:rsidR="00293FA4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>3</w:t>
      </w:r>
      <w:r w:rsidRPr="00B54CFC">
        <w:rPr>
          <w:rFonts w:ascii="Times New Roman" w:eastAsia="Times New Roman" w:hAnsi="Times New Roman" w:cs="Times New Roman"/>
          <w:b/>
          <w:sz w:val="28"/>
          <w:szCs w:val="24"/>
          <w:lang w:eastAsia="lt-LT"/>
        </w:rPr>
        <w:t xml:space="preserve"> m.</w:t>
      </w:r>
    </w:p>
    <w:p w14:paraId="60A5DAE5" w14:textId="77777777" w:rsidR="00286E75" w:rsidRDefault="00286E75" w:rsidP="00286E75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55CB6FD6" w14:textId="77777777" w:rsidR="00286E75" w:rsidRPr="00286E75" w:rsidRDefault="00286E75" w:rsidP="00286E75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788E4D1D" w14:textId="77777777" w:rsidR="00286E75" w:rsidRPr="00286E75" w:rsidRDefault="00286E75" w:rsidP="00286E75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063152B7" w14:textId="77777777" w:rsidR="00286E75" w:rsidRPr="00286E75" w:rsidRDefault="00286E75" w:rsidP="00286E75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627CA3D8" w14:textId="77777777" w:rsidR="004967DD" w:rsidRDefault="004967DD" w:rsidP="004967D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62A68EED" w14:textId="77777777" w:rsidR="00B54CFC" w:rsidRDefault="00B54CFC" w:rsidP="004967DD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lt-LT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lt-LT"/>
        </w:rPr>
        <w:t>Jonava</w:t>
      </w:r>
    </w:p>
    <w:p w14:paraId="09B2D2C4" w14:textId="46AC3293" w:rsidR="00286E75" w:rsidRPr="00E3595A" w:rsidRDefault="00B54CFC" w:rsidP="00E3595A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lt-LT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lt-LT"/>
        </w:rPr>
        <w:t>20</w:t>
      </w:r>
      <w:r w:rsidR="00293FA4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lt-LT"/>
        </w:rPr>
        <w:t>2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lt-LT"/>
        </w:rPr>
        <w:t xml:space="preserve"> </w:t>
      </w:r>
    </w:p>
    <w:p w14:paraId="2C4C55B6" w14:textId="77777777" w:rsidR="00286E75" w:rsidRPr="00F4679F" w:rsidRDefault="00966BDE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966BDE"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  <w:lastRenderedPageBreak/>
        <w:tab/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Jonavos rajono 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jaunimo 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visuomeninių organizacijų sąjunga ,,Apskritas stalas‘‘ V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šĮ Registrų centre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buvo įregistruota 2007 m. Spalio mėn. 9d., dok. Nr. 111287 ir gavo juridinio asmens kodą – 301150931.</w:t>
      </w:r>
    </w:p>
    <w:p w14:paraId="0780FCEA" w14:textId="77777777" w:rsidR="00286E75" w:rsidRPr="00F4679F" w:rsidRDefault="00966BDE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ab/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 Neformalioje aplinkoje Jonavos rajono 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jaunimo 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visuomenin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i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ų 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organizacijų sąjunga ,,Apskritas stalas‘‘ sutrumpintai yra vadinama </w:t>
      </w:r>
      <w:r w:rsidR="00286E75" w:rsidRPr="00F4679F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JonAS.</w:t>
      </w:r>
    </w:p>
    <w:p w14:paraId="0067F80A" w14:textId="7290289D" w:rsidR="00E327B2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JonAS vizija 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– </w:t>
      </w:r>
      <w:r w:rsidR="00A120F9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p</w:t>
      </w:r>
      <w:r w:rsidR="00E327B2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ilietiškas jaunimas kuriantis progresyvią Jonavą</w:t>
      </w:r>
      <w:r w:rsidR="00A120F9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2AABF12D" w14:textId="77777777" w:rsidR="005B1A9E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 xml:space="preserve">JonAS misija 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– 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vienyti jaunimo organizacijas, siekiant</w:t>
      </w:r>
      <w:r w:rsidR="005B1A9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burti,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atstovauti</w:t>
      </w:r>
      <w:r w:rsidR="005B1A9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ugdyti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Jonavos rajono jaunimą</w:t>
      </w:r>
      <w:r w:rsidR="005B1A9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k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ryptingai vystyti </w:t>
      </w:r>
      <w:r w:rsidR="005B1A9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inovatyvią vietinę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bei nacionalinę jaunimo politiką. </w:t>
      </w:r>
    </w:p>
    <w:p w14:paraId="16EC7F70" w14:textId="77777777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JonAS veiklos kryptys:</w:t>
      </w:r>
    </w:p>
    <w:p w14:paraId="09E19E31" w14:textId="77777777" w:rsidR="00286E75" w:rsidRPr="00F4679F" w:rsidRDefault="00286E75" w:rsidP="004967DD">
      <w:pPr>
        <w:numPr>
          <w:ilvl w:val="0"/>
          <w:numId w:val="1"/>
        </w:numPr>
        <w:spacing w:after="0" w:line="360" w:lineRule="auto"/>
        <w:ind w:left="144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onavos rajono jaunimo organizacijų</w:t>
      </w:r>
      <w:r w:rsidR="00D40B0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, 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aunimu dirb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ančių organizacijų </w:t>
      </w:r>
      <w:r w:rsidR="00D40B0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ir jaunų žmonių 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atstovavimas</w:t>
      </w:r>
      <w:r w:rsidR="00D40B0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vietos ir nacionaliniu lymeniu;</w:t>
      </w:r>
    </w:p>
    <w:p w14:paraId="2F7E819D" w14:textId="77777777" w:rsidR="00286E75" w:rsidRPr="00F4679F" w:rsidRDefault="00286E75" w:rsidP="004967DD">
      <w:pPr>
        <w:numPr>
          <w:ilvl w:val="0"/>
          <w:numId w:val="1"/>
        </w:numPr>
        <w:spacing w:after="0" w:line="360" w:lineRule="auto"/>
        <w:ind w:left="144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onavos rajono jaunimo organizacijų pažinimas su jaunimu dirbančių orga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nizacijų potencialo stiprinimas</w:t>
      </w:r>
      <w:r w:rsidR="00F80096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jaunų žmonių ugdymas;</w:t>
      </w:r>
    </w:p>
    <w:p w14:paraId="233F2646" w14:textId="1F730739" w:rsidR="00286E75" w:rsidRPr="00F4679F" w:rsidRDefault="00286E75" w:rsidP="004967DD">
      <w:pPr>
        <w:numPr>
          <w:ilvl w:val="0"/>
          <w:numId w:val="1"/>
        </w:numPr>
        <w:spacing w:after="0" w:line="360" w:lineRule="auto"/>
        <w:ind w:left="144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onavos rajono jaunimo organizacijų ir su jaunimu dirbančių organizacijų jungtinės veik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los skatinimas</w:t>
      </w:r>
      <w:r w:rsidR="00D40B0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palaikymas;</w:t>
      </w:r>
      <w:r w:rsidR="00B54CFC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</w:p>
    <w:p w14:paraId="48AC14C9" w14:textId="0FCCC55D" w:rsidR="00286E75" w:rsidRPr="00F4679F" w:rsidRDefault="00286E75" w:rsidP="004967DD">
      <w:pPr>
        <w:numPr>
          <w:ilvl w:val="0"/>
          <w:numId w:val="1"/>
        </w:numPr>
        <w:spacing w:after="0" w:line="360" w:lineRule="auto"/>
        <w:ind w:left="144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Bendradarbiavimas su jaunimu dirbančiomis organizacijomis ir institucijomis, siekiant Jonavos rajono jaunimo politikos</w:t>
      </w:r>
      <w:r w:rsidR="00A120F9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="00D40B0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vientisumo;</w:t>
      </w:r>
    </w:p>
    <w:p w14:paraId="0CA63632" w14:textId="77777777" w:rsidR="00F80096" w:rsidRPr="00F4679F" w:rsidRDefault="00F80096" w:rsidP="00F80096">
      <w:pPr>
        <w:spacing w:after="0" w:line="360" w:lineRule="auto"/>
        <w:ind w:left="144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5F79C11A" w14:textId="77777777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bCs/>
          <w:sz w:val="24"/>
          <w:szCs w:val="24"/>
          <w:lang w:eastAsia="lt-LT"/>
        </w:rPr>
        <w:t>JonAS ilgalaikiai tikslai:</w:t>
      </w:r>
    </w:p>
    <w:p w14:paraId="2763FF3E" w14:textId="5789C2EF" w:rsidR="00A120F9" w:rsidRPr="00F4679F" w:rsidRDefault="00A120F9" w:rsidP="00A120F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lt-LT"/>
        </w:rPr>
        <w:t>1.</w:t>
      </w:r>
      <w:r w:rsidR="00F4679F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lt-LT"/>
        </w:rPr>
        <w:t xml:space="preserve"> </w:t>
      </w:r>
      <w:r w:rsidR="00286E75" w:rsidRPr="00F4679F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lt-LT"/>
        </w:rPr>
        <w:t>JonAS narių ir jaunų žmonių atstovavimas</w:t>
      </w:r>
    </w:p>
    <w:p w14:paraId="321DA278" w14:textId="08BEE1E7" w:rsidR="00F80096" w:rsidRPr="00F4679F" w:rsidRDefault="00A120F9" w:rsidP="00A120F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.1. </w:t>
      </w:r>
      <w:r w:rsidR="00F80096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Atlikti jaunimo </w:t>
      </w:r>
      <w:r w:rsidR="00B256B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situacijos tyrimą, formuoti įrodymais grįstą Jonavos r. jaunimo politiką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35EE9A01" w14:textId="2D4D87D6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1.1.</w:t>
      </w:r>
      <w:r w:rsidR="00A120F9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1</w:t>
      </w: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.</w:t>
      </w:r>
      <w:r w:rsid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 xml:space="preserve"> r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emiantis gautais duomenimis teikti bent du pasiūlymus per metus regioninės ir</w:t>
      </w:r>
      <w:r w:rsidR="00B256B4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 xml:space="preserve">/ar 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nacionalinės jaunimo politikos vystymuisi</w:t>
      </w:r>
      <w:r w:rsid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.</w:t>
      </w:r>
    </w:p>
    <w:p w14:paraId="1D96EBFC" w14:textId="77777777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1.2. D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alyvauti kitų jaunimo ir nevyriausybinių struktūrų veiklose vietiniu, nacionaliniu ir tarptautiniu lygmeniu</w:t>
      </w: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:</w:t>
      </w:r>
    </w:p>
    <w:p w14:paraId="41E7F14C" w14:textId="28E411B7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 xml:space="preserve">1.2.1. </w:t>
      </w:r>
      <w:r w:rsid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d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alyvauti JRD ir LiJ</w:t>
      </w:r>
      <w:r w:rsidR="00A120F9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OT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 xml:space="preserve"> renginiuose bei iniciatyvose</w:t>
      </w: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;</w:t>
      </w:r>
    </w:p>
    <w:p w14:paraId="7A20C6C6" w14:textId="18B23C88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 xml:space="preserve">1.2.2. </w:t>
      </w:r>
      <w:r w:rsid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d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alintis gerąja patirtimi bei bendradarbiauti</w:t>
      </w:r>
      <w:r w:rsidR="00A120F9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 xml:space="preserve"> su S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JOT</w:t>
      </w: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;</w:t>
      </w:r>
    </w:p>
    <w:p w14:paraId="1837C481" w14:textId="77777777" w:rsid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1.2.3. p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lt-LT"/>
        </w:rPr>
        <w:t>er JonAS deleguotus atstovus dalyvauti savivaldybės jaunimo reikalų taryboje, VVG, įvairiose komisijose ir teikti joms pasiūlymus.</w:t>
      </w:r>
    </w:p>
    <w:p w14:paraId="1E5D239A" w14:textId="3539A6A9" w:rsidR="00286E75" w:rsidRPr="00F4679F" w:rsidRDefault="00F4679F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1.3. </w:t>
      </w:r>
      <w:r w:rsidR="00293FA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Bent kartą per metus inicijuoti susitikimus ir/ar renginius su institucijomis, dirbančiomis su jaunimu, su tikslu įgyvendinti integralią jaunimo politiką (SJRT)</w:t>
      </w:r>
      <w:r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762B8DC7" w14:textId="77777777" w:rsidR="00293FA4" w:rsidRPr="00F4679F" w:rsidRDefault="00293FA4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54BBB241" w14:textId="77777777" w:rsidR="00F4679F" w:rsidRDefault="00F4679F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36F8749F" w14:textId="77777777" w:rsidR="00F4679F" w:rsidRDefault="00F4679F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7FEB0C64" w14:textId="3FB251C9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lastRenderedPageBreak/>
        <w:t>2. JonAS  narių organizacijų pažinimas ir potencialo stiprinimas</w:t>
      </w:r>
    </w:p>
    <w:p w14:paraId="77475754" w14:textId="28D2A97D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2.1. Pagal poreikius 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vykdyti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Jonavos rajono jaunimo ir jaunimo organizacijų situacijos analizė ir identifikuo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ti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jų poreiki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us</w:t>
      </w:r>
      <w:r w:rsidR="00073133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;</w:t>
      </w:r>
    </w:p>
    <w:p w14:paraId="06EE2D3A" w14:textId="28A86614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2.1.1. </w:t>
      </w:r>
      <w:r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įtrauk</w:t>
      </w:r>
      <w:r w:rsidR="00AA1880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ti naujus narius </w:t>
      </w:r>
      <w:r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į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JonAS veiklą</w:t>
      </w:r>
      <w:r w:rsidR="00AA1880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ir bendradarbiauti su neformaliomis grupėmis</w:t>
      </w:r>
      <w:r w:rsid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.</w:t>
      </w:r>
    </w:p>
    <w:p w14:paraId="79587CC5" w14:textId="1FBD7474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trike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2.2. 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O</w:t>
      </w:r>
      <w:r w:rsidR="00AA1880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rganizuoti 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onAS narių kvalifikacijos kėlim</w:t>
      </w:r>
      <w:r w:rsidR="00AA1880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ą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52B79211" w14:textId="025B162A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trike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2.2.1. </w:t>
      </w:r>
      <w:r w:rsidR="00AA1880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suorganizuoti ne mažiau kaip 2 mokymus į metus skirtus 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JonAS narėms</w:t>
      </w:r>
      <w:r w:rsidR="00AA1880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ir jaunimui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pagal jų poreikių analizę</w:t>
      </w:r>
      <w:r w:rsidR="00A120F9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;</w:t>
      </w:r>
    </w:p>
    <w:p w14:paraId="676B83CB" w14:textId="45855230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2.2.2. k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asmet į JRT, LiJOT ar kitų jaunimo nevyriausybinių organizacijų mokymus išsiųsti nemažiau kaip 5 jaunimo organizacijų</w:t>
      </w:r>
      <w:r w:rsidR="00AA1880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atstovus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</w:t>
      </w:r>
      <w:r w:rsidR="00AA1880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ir/ar 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lyderius</w:t>
      </w:r>
      <w:r w:rsid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.</w:t>
      </w:r>
    </w:p>
    <w:p w14:paraId="22ABF8FC" w14:textId="7346CEF2" w:rsidR="00286E75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2.3. 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O</w:t>
      </w:r>
      <w:r w:rsidR="00AA1880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rganizuoti bendrus</w:t>
      </w:r>
      <w:r w:rsidR="005338D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tradicinius</w:t>
      </w:r>
      <w:r w:rsidR="00AA1880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renginius su 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onAS nar</w:t>
      </w:r>
      <w:r w:rsidR="00AA1880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ėmis ir jaunimu</w:t>
      </w:r>
      <w:r w:rsid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34C84136" w14:textId="4CD8DA5A" w:rsidR="00966BDE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2.</w:t>
      </w:r>
      <w:r w:rsid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4</w:t>
      </w:r>
      <w:r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. </w:t>
      </w:r>
      <w:r w:rsid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S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katinti gerosios patirties sklaidą tarp Jonavos rajono jaunimo</w:t>
      </w:r>
      <w:r w:rsidR="005338DD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organizacijų, 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su jaunim</w:t>
      </w:r>
      <w:r w:rsidR="005338DD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>u</w:t>
      </w:r>
      <w:r w:rsidR="00286E75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dirbančių organizacijų</w:t>
      </w:r>
      <w:r w:rsidR="005338DD" w:rsidRPr="00F4679F">
        <w:rPr>
          <w:rFonts w:ascii="Times New Roman" w:eastAsia="Times New Roman" w:hAnsi="Times New Roman" w:cs="Times New Roman"/>
          <w:iCs/>
          <w:sz w:val="24"/>
          <w:szCs w:val="24"/>
          <w:lang w:eastAsia="lt-LT"/>
        </w:rPr>
        <w:t xml:space="preserve"> ir jaunų žmonių.</w:t>
      </w:r>
    </w:p>
    <w:p w14:paraId="017A7762" w14:textId="77777777" w:rsidR="00966BDE" w:rsidRPr="00F4679F" w:rsidRDefault="00966BDE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</w:p>
    <w:p w14:paraId="52429802" w14:textId="77777777" w:rsidR="00966BDE" w:rsidRPr="00F4679F" w:rsidRDefault="00966BDE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 xml:space="preserve">3. JonAS ir jos narių veiklos viešinimas, visuomenės informavimas, siekiant gerinti jaunimo įvaizdį. </w:t>
      </w:r>
    </w:p>
    <w:p w14:paraId="0B7BF8E7" w14:textId="0EC0248A" w:rsidR="00966BDE" w:rsidRPr="00F4679F" w:rsidRDefault="00966BDE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3.1. JonAS vardo sukūrimas ir palaikymas (apranga, logotipo viešinimas, siuvenyrų kūrimas)</w:t>
      </w:r>
      <w:r w:rsidR="00073133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;</w:t>
      </w:r>
    </w:p>
    <w:p w14:paraId="2E085DC8" w14:textId="1F301E66" w:rsidR="00966BDE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trike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3.1.2. 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aktyvios 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i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nternetinės svetainės 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palaikymas 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ir prieinamum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o 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aunimui gerinimas;</w:t>
      </w:r>
      <w:r w:rsidR="00966BDE" w:rsidRPr="00F4679F">
        <w:rPr>
          <w:rFonts w:ascii="Times New Roman" w:eastAsia="Times New Roman" w:hAnsi="Times New Roman" w:cs="Times New Roman"/>
          <w:strike/>
          <w:sz w:val="24"/>
          <w:szCs w:val="24"/>
          <w:lang w:eastAsia="lt-LT"/>
        </w:rPr>
        <w:t xml:space="preserve"> </w:t>
      </w:r>
    </w:p>
    <w:p w14:paraId="12028D69" w14:textId="2DFE417F" w:rsidR="00966BDE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3.2. </w:t>
      </w:r>
      <w:r w:rsidR="0017490B">
        <w:rPr>
          <w:rFonts w:ascii="Times New Roman" w:eastAsia="Times New Roman" w:hAnsi="Times New Roman" w:cs="Times New Roman"/>
          <w:sz w:val="24"/>
          <w:szCs w:val="24"/>
          <w:lang w:eastAsia="lt-LT"/>
        </w:rPr>
        <w:t>G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laudžiai bendradarbiauti su vietos žiniasklaida 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turint informacinius partnerius</w:t>
      </w:r>
      <w:r w:rsidR="0017490B">
        <w:rPr>
          <w:rFonts w:ascii="Times New Roman" w:eastAsia="Times New Roman" w:hAnsi="Times New Roman" w:cs="Times New Roman"/>
          <w:sz w:val="24"/>
          <w:szCs w:val="24"/>
          <w:lang w:eastAsia="lt-LT"/>
        </w:rPr>
        <w:t>:</w:t>
      </w:r>
    </w:p>
    <w:p w14:paraId="06F7C120" w14:textId="77777777" w:rsidR="00966BDE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3.2.1. s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urasti bent 1 informacinį partnerį, kuris užtikrintų informacijos sklaidą rajone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;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</w:p>
    <w:p w14:paraId="69B8A324" w14:textId="77777777" w:rsidR="00966BDE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3.2.2. ieškoti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taikyti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novatyvi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us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nformacijos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sklaidos būd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us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;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</w:p>
    <w:p w14:paraId="783791A3" w14:textId="4B867783" w:rsidR="00A120F9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3.3. </w:t>
      </w:r>
      <w:r w:rsidR="0017490B">
        <w:rPr>
          <w:rFonts w:ascii="Times New Roman" w:eastAsia="Times New Roman" w:hAnsi="Times New Roman" w:cs="Times New Roman"/>
          <w:sz w:val="24"/>
          <w:szCs w:val="24"/>
          <w:lang w:eastAsia="lt-LT"/>
        </w:rPr>
        <w:t>B</w:t>
      </w:r>
      <w:r w:rsidR="00966BDE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iure turi būti RSV koord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inatoriaus ir savanorių komanda</w:t>
      </w:r>
      <w:r w:rsidR="0017490B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38300B3E" w14:textId="24FDEBE9" w:rsidR="00AE62BD" w:rsidRPr="00F4679F" w:rsidRDefault="00A120F9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3.4. 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JonAS internetinėje svetainėje teikti informaciją apie finansavimo</w:t>
      </w:r>
      <w:r w:rsidR="00495352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paramos jaunimui bei dalyvavimo</w:t>
      </w:r>
      <w:r w:rsidR="00AE62BD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galimybes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546784AD" w14:textId="77777777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</w:p>
    <w:p w14:paraId="2259D237" w14:textId="77777777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5. Stiprinti JonAS valdymo  struktūrų dirbančių su jaunimu kompetencijas, veiklumą, produktyvumą bei finansinį stabilumą.</w:t>
      </w:r>
    </w:p>
    <w:p w14:paraId="6AE25B00" w14:textId="5739D783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5.1. Veikianti biuro</w:t>
      </w:r>
      <w:r w:rsidR="00293FA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valdybos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komanda, turinti pareigas ir</w:t>
      </w:r>
      <w:r w:rsidR="0017490B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atliekanti</w:t>
      </w:r>
      <w:r w:rsidR="00073133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jas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</w:t>
      </w:r>
      <w:r w:rsidR="00293FA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kompetentingai</w:t>
      </w: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 ir motyvuotai</w:t>
      </w:r>
      <w:r w:rsidR="00F4679F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08C9F2BC" w14:textId="4AF168C2" w:rsidR="00286E75" w:rsidRPr="00F4679F" w:rsidRDefault="00286E75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5.2 JonAS struktūros dalyvauja seminaruose, mokymuose, nuolatos tobulėja</w:t>
      </w:r>
      <w:r w:rsidR="00F4679F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.</w:t>
      </w:r>
    </w:p>
    <w:p w14:paraId="0413EC5C" w14:textId="63421542" w:rsidR="00F4679F" w:rsidRPr="00F4679F" w:rsidRDefault="00073133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5.4. </w:t>
      </w:r>
      <w:r w:rsidR="0017490B">
        <w:rPr>
          <w:rFonts w:ascii="Times New Roman" w:eastAsia="Times New Roman" w:hAnsi="Times New Roman" w:cs="Times New Roman"/>
          <w:sz w:val="24"/>
          <w:szCs w:val="24"/>
          <w:lang w:eastAsia="lt-LT"/>
        </w:rPr>
        <w:t>T</w:t>
      </w:r>
      <w:r w:rsidR="00286E75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eikti paraiškas finansavimui gauti į Lietuvos bei užsienio fondus.</w:t>
      </w:r>
    </w:p>
    <w:p w14:paraId="7BC3BF10" w14:textId="016CBD35" w:rsidR="00286E75" w:rsidRPr="00F4679F" w:rsidRDefault="00F4679F" w:rsidP="00966BD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lt-LT"/>
        </w:rPr>
      </w:pPr>
      <w:r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 xml:space="preserve">5.5. </w:t>
      </w:r>
      <w:r w:rsidR="00293FA4" w:rsidRPr="00F4679F">
        <w:rPr>
          <w:rFonts w:ascii="Times New Roman" w:eastAsia="Times New Roman" w:hAnsi="Times New Roman" w:cs="Times New Roman"/>
          <w:sz w:val="24"/>
          <w:szCs w:val="24"/>
          <w:lang w:eastAsia="lt-LT"/>
        </w:rPr>
        <w:t>Įkurti JonAS alumni klubą ir juos įtraukti į JonAS veiklą.</w:t>
      </w:r>
    </w:p>
    <w:sectPr w:rsidR="00286E75" w:rsidRPr="00F4679F" w:rsidSect="00B54CFC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55043"/>
    <w:multiLevelType w:val="multilevel"/>
    <w:tmpl w:val="F78A2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00000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9C4400"/>
    <w:multiLevelType w:val="hybridMultilevel"/>
    <w:tmpl w:val="4796CDAA"/>
    <w:lvl w:ilvl="0" w:tplc="C156A00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6641663">
    <w:abstractNumId w:val="0"/>
  </w:num>
  <w:num w:numId="2" w16cid:durableId="4022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1296"/>
  <w:hyphenationZone w:val="396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NrI0MjQ2NzAzNjBW0lEKTi0uzszPAykwrAUAD6RHsywAAAA="/>
  </w:docVars>
  <w:rsids>
    <w:rsidRoot w:val="00286E75"/>
    <w:rsid w:val="00073133"/>
    <w:rsid w:val="0017490B"/>
    <w:rsid w:val="00286E75"/>
    <w:rsid w:val="00293FA4"/>
    <w:rsid w:val="00456CBB"/>
    <w:rsid w:val="00495352"/>
    <w:rsid w:val="004967DD"/>
    <w:rsid w:val="005117BC"/>
    <w:rsid w:val="005338DD"/>
    <w:rsid w:val="00577CBA"/>
    <w:rsid w:val="005A3FF7"/>
    <w:rsid w:val="005B1A9E"/>
    <w:rsid w:val="008D0DA3"/>
    <w:rsid w:val="008E7B87"/>
    <w:rsid w:val="00966BDE"/>
    <w:rsid w:val="009F77C6"/>
    <w:rsid w:val="00A120F9"/>
    <w:rsid w:val="00A843AD"/>
    <w:rsid w:val="00AA1880"/>
    <w:rsid w:val="00AE62BD"/>
    <w:rsid w:val="00B256B4"/>
    <w:rsid w:val="00B54CFC"/>
    <w:rsid w:val="00B83A78"/>
    <w:rsid w:val="00D40B04"/>
    <w:rsid w:val="00DA1232"/>
    <w:rsid w:val="00E327B2"/>
    <w:rsid w:val="00E3595A"/>
    <w:rsid w:val="00ED7C52"/>
    <w:rsid w:val="00F4679F"/>
    <w:rsid w:val="00F800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B0D624"/>
  <w15:docId w15:val="{1A9937A7-F467-4DE3-B507-55686DB49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C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6E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E7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117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17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17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7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7B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120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4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13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838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953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3369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018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884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909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661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37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277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561">
          <w:marLeft w:val="72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43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1451">
          <w:marLeft w:val="72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41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21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290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909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893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624</Words>
  <Characters>356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a Jakutienė</dc:creator>
  <cp:lastModifiedBy>Guoda Mockaitė</cp:lastModifiedBy>
  <cp:revision>4</cp:revision>
  <cp:lastPrinted>2022-07-09T09:54:00Z</cp:lastPrinted>
  <dcterms:created xsi:type="dcterms:W3CDTF">2022-07-08T16:20:00Z</dcterms:created>
  <dcterms:modified xsi:type="dcterms:W3CDTF">2022-07-10T15:05:00Z</dcterms:modified>
</cp:coreProperties>
</file>